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3BCBB" w14:textId="77777777" w:rsidR="001E168D" w:rsidRPr="00A22AB8" w:rsidRDefault="00A66D9B" w:rsidP="00A22AB8">
      <w:pPr>
        <w:pStyle w:val="Heading1"/>
      </w:pPr>
      <w:r w:rsidRPr="00A22AB8">
        <w:t>Slide 1</w:t>
      </w:r>
      <w:r w:rsidR="00AA4FFA" w:rsidRPr="00A22AB8">
        <w:t>:</w:t>
      </w:r>
      <w:r w:rsidR="00F03A01" w:rsidRPr="00A22AB8">
        <w:t xml:space="preserve"> </w:t>
      </w:r>
      <w:r w:rsidR="00A22AB8" w:rsidRPr="00A22AB8">
        <w:t xml:space="preserve"> </w:t>
      </w:r>
      <w:r w:rsidR="00691681" w:rsidRPr="00A22AB8">
        <w:t>One Care Implementation Council Town Hall Debrief</w:t>
      </w:r>
    </w:p>
    <w:p w14:paraId="697C1CA3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January 11, 2022</w:t>
      </w:r>
    </w:p>
    <w:p w14:paraId="596376B9" w14:textId="77777777" w:rsidR="00BD4F3C" w:rsidRPr="00A22AB8" w:rsidRDefault="00E1237B" w:rsidP="00A22AB8">
      <w:pPr>
        <w:pStyle w:val="Heading1"/>
      </w:pPr>
      <w:r w:rsidRPr="00A22AB8">
        <w:t xml:space="preserve">Slide </w:t>
      </w:r>
      <w:r w:rsidR="006A1ADC" w:rsidRPr="00A22AB8">
        <w:t>2</w:t>
      </w:r>
      <w:r w:rsidR="00AA4FFA" w:rsidRPr="00A22AB8">
        <w:t>:</w:t>
      </w:r>
      <w:r w:rsidR="00F03A01" w:rsidRPr="00A22AB8">
        <w:t xml:space="preserve"> </w:t>
      </w:r>
      <w:r w:rsidR="00691681" w:rsidRPr="00A22AB8">
        <w:t>What we hope to discuss today:</w:t>
      </w:r>
    </w:p>
    <w:p w14:paraId="57CE8B6B" w14:textId="77777777" w:rsidR="00691681" w:rsidRPr="00691681" w:rsidRDefault="00691681" w:rsidP="00614905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at went well?</w:t>
      </w:r>
    </w:p>
    <w:p w14:paraId="29C77D83" w14:textId="77777777" w:rsidR="00691681" w:rsidRPr="00691681" w:rsidRDefault="00691681" w:rsidP="00614905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at themes did people hear during the Town Hall?</w:t>
      </w:r>
    </w:p>
    <w:p w14:paraId="6526C4CF" w14:textId="77777777" w:rsidR="00691681" w:rsidRPr="00691681" w:rsidRDefault="00691681" w:rsidP="00614905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at can be improved for future Town Hall meetings?</w:t>
      </w:r>
    </w:p>
    <w:p w14:paraId="1B591836" w14:textId="77777777" w:rsidR="00691681" w:rsidRPr="00691681" w:rsidRDefault="00691681" w:rsidP="00614905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How can we carry this momentum forward?</w:t>
      </w:r>
    </w:p>
    <w:p w14:paraId="44028F62" w14:textId="77777777" w:rsidR="00BD4F3C" w:rsidRPr="00A22AB8" w:rsidRDefault="002B632B" w:rsidP="00A22AB8">
      <w:pPr>
        <w:pStyle w:val="Heading1"/>
      </w:pPr>
      <w:r w:rsidRPr="00A22AB8">
        <w:t xml:space="preserve">Slide </w:t>
      </w:r>
      <w:r w:rsidR="00143F42" w:rsidRPr="00A22AB8">
        <w:t>3</w:t>
      </w:r>
      <w:r w:rsidRPr="00A22AB8">
        <w:t>:</w:t>
      </w:r>
      <w:r w:rsidR="00A80232" w:rsidRPr="00A22AB8">
        <w:t xml:space="preserve"> </w:t>
      </w:r>
      <w:r w:rsidR="00691681" w:rsidRPr="00A22AB8">
        <w:t>What went well</w:t>
      </w:r>
    </w:p>
    <w:p w14:paraId="31436C2F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High Turn out</w:t>
      </w:r>
    </w:p>
    <w:p w14:paraId="029A08CA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Promotion from plans, MassHealth, My Ombudsman and Community partners</w:t>
      </w:r>
    </w:p>
    <w:p w14:paraId="6A4FEC52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Increased Representation from throughout the Commonwealth</w:t>
      </w:r>
    </w:p>
    <w:p w14:paraId="1729F5D0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Overall focus was on addressing concerns with One Care – BUT members did not express overall discontent with the care model</w:t>
      </w:r>
    </w:p>
    <w:p w14:paraId="3FC7E5E2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Diversity in issues presented </w:t>
      </w:r>
    </w:p>
    <w:p w14:paraId="72CAE737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ew voices were heard – people were willing to share</w:t>
      </w:r>
    </w:p>
    <w:p w14:paraId="6D151A32" w14:textId="77777777" w:rsidR="00691681" w:rsidRPr="00691681" w:rsidRDefault="00691681" w:rsidP="00614905">
      <w:pPr>
        <w:numPr>
          <w:ilvl w:val="0"/>
          <w:numId w:val="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Pace of the meeting allowed for thoughtful contributions  </w:t>
      </w:r>
    </w:p>
    <w:p w14:paraId="5D9ADBAF" w14:textId="77777777" w:rsidR="00691681" w:rsidRPr="00206138" w:rsidRDefault="00691681" w:rsidP="00206138">
      <w:pPr>
        <w:rPr>
          <w:rFonts w:asciiTheme="minorHAnsi" w:hAnsiTheme="minorHAnsi" w:cs="Calibri"/>
          <w:sz w:val="36"/>
          <w:szCs w:val="36"/>
        </w:rPr>
      </w:pPr>
    </w:p>
    <w:p w14:paraId="18EABB98" w14:textId="77777777" w:rsidR="00691681" w:rsidRPr="00A22AB8" w:rsidRDefault="00DA4ACF" w:rsidP="00A22AB8">
      <w:pPr>
        <w:pStyle w:val="Heading1"/>
      </w:pPr>
      <w:bookmarkStart w:id="0" w:name="_Hlk76714808"/>
      <w:r w:rsidRPr="00A22AB8">
        <w:lastRenderedPageBreak/>
        <w:t xml:space="preserve">Slide 4: </w:t>
      </w:r>
      <w:bookmarkEnd w:id="0"/>
      <w:r w:rsidR="00691681" w:rsidRPr="00A22AB8">
        <w:t>Refresher: Goals of the December Town Hall</w:t>
      </w:r>
    </w:p>
    <w:p w14:paraId="002B62BB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To better understand One Care experiences, with a focus on:</w:t>
      </w:r>
    </w:p>
    <w:p w14:paraId="1B774F5E" w14:textId="77777777" w:rsidR="00691681" w:rsidRPr="00691681" w:rsidRDefault="00691681" w:rsidP="00614905">
      <w:pPr>
        <w:numPr>
          <w:ilvl w:val="1"/>
          <w:numId w:val="7"/>
        </w:numPr>
        <w:tabs>
          <w:tab w:val="clear" w:pos="1440"/>
        </w:tabs>
        <w:ind w:left="720"/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Care Coordination and Care Planning</w:t>
      </w:r>
    </w:p>
    <w:p w14:paraId="4B2C7BCD" w14:textId="77777777" w:rsidR="00691681" w:rsidRPr="00691681" w:rsidRDefault="00691681" w:rsidP="00614905">
      <w:pPr>
        <w:numPr>
          <w:ilvl w:val="1"/>
          <w:numId w:val="7"/>
        </w:numPr>
        <w:tabs>
          <w:tab w:val="clear" w:pos="1440"/>
        </w:tabs>
        <w:ind w:left="720"/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Complaints / Grievances and Appeals</w:t>
      </w:r>
    </w:p>
    <w:p w14:paraId="0496479C" w14:textId="77777777" w:rsidR="00691681" w:rsidRPr="00691681" w:rsidRDefault="00691681" w:rsidP="00614905">
      <w:pPr>
        <w:numPr>
          <w:ilvl w:val="1"/>
          <w:numId w:val="7"/>
        </w:numPr>
        <w:tabs>
          <w:tab w:val="clear" w:pos="1440"/>
        </w:tabs>
        <w:ind w:left="720"/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Access to Services and Supports</w:t>
      </w:r>
    </w:p>
    <w:p w14:paraId="1445E0E0" w14:textId="77777777" w:rsidR="00BD4F3C" w:rsidRPr="00A22AB8" w:rsidRDefault="00DA4ACF" w:rsidP="00A22AB8">
      <w:pPr>
        <w:pStyle w:val="Heading1"/>
      </w:pPr>
      <w:r w:rsidRPr="00A22AB8">
        <w:t xml:space="preserve">Slide 5: </w:t>
      </w:r>
      <w:r w:rsidR="00691681" w:rsidRPr="00A22AB8">
        <w:t>Who Was There?</w:t>
      </w:r>
    </w:p>
    <w:p w14:paraId="57D0A380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Individual Attendees: 203*</w:t>
      </w:r>
    </w:p>
    <w:p w14:paraId="7A1D5331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*Total number of unique participants who attended the meeting for at least 20 minutes</w:t>
      </w:r>
    </w:p>
    <w:p w14:paraId="520D7C01" w14:textId="77777777" w:rsidR="00691681" w:rsidRPr="00206138" w:rsidRDefault="00691681" w:rsidP="00206138">
      <w:pPr>
        <w:rPr>
          <w:rFonts w:asciiTheme="minorHAnsi" w:hAnsiTheme="minorHAnsi" w:cs="Calibri"/>
          <w:sz w:val="36"/>
          <w:szCs w:val="36"/>
        </w:rPr>
      </w:pPr>
    </w:p>
    <w:p w14:paraId="6A5B2048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Phone Participant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1</w:t>
      </w:r>
    </w:p>
    <w:p w14:paraId="44F255E7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Participants who Shared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9</w:t>
      </w:r>
      <w:r w:rsidRPr="00691681">
        <w:rPr>
          <w:rFonts w:asciiTheme="minorHAnsi" w:hAnsiTheme="minorHAnsi" w:cs="Calibri"/>
          <w:sz w:val="36"/>
          <w:szCs w:val="36"/>
        </w:rPr>
        <w:t xml:space="preserve"> </w:t>
      </w:r>
    </w:p>
    <w:p w14:paraId="1FD66067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IC Member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9</w:t>
      </w:r>
    </w:p>
    <w:p w14:paraId="7E3D0EF4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Plan Representative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35</w:t>
      </w:r>
    </w:p>
    <w:p w14:paraId="0773A80C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MassHealth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1</w:t>
      </w:r>
    </w:p>
    <w:p w14:paraId="7B027C25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CM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3</w:t>
      </w:r>
    </w:p>
    <w:p w14:paraId="29618297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My Ombudsman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2</w:t>
      </w:r>
    </w:p>
    <w:p w14:paraId="1CDBAB1B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Independent Living Center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7</w:t>
      </w:r>
    </w:p>
    <w:p w14:paraId="323FF2E4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Legal Advocates: 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7</w:t>
      </w:r>
    </w:p>
    <w:p w14:paraId="5A55E4A0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Community Based Organization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21</w:t>
      </w:r>
    </w:p>
    <w:p w14:paraId="2C30B920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lastRenderedPageBreak/>
        <w:t xml:space="preserve">Research / Policy: 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3</w:t>
      </w:r>
    </w:p>
    <w:p w14:paraId="643AC2C9" w14:textId="77777777" w:rsidR="00691681" w:rsidRPr="00206138" w:rsidRDefault="00691681" w:rsidP="00206138">
      <w:pPr>
        <w:rPr>
          <w:rFonts w:asciiTheme="minorHAnsi" w:hAnsiTheme="minorHAnsi" w:cs="Calibri"/>
          <w:b/>
          <w:bCs/>
          <w:sz w:val="36"/>
          <w:szCs w:val="36"/>
        </w:rPr>
      </w:pPr>
    </w:p>
    <w:p w14:paraId="3D4F81C5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b/>
          <w:bCs/>
          <w:sz w:val="36"/>
          <w:szCs w:val="36"/>
        </w:rPr>
        <w:t xml:space="preserve">Others: </w:t>
      </w:r>
      <w:r w:rsidR="00262AEA">
        <w:rPr>
          <w:rFonts w:asciiTheme="minorHAnsi" w:hAnsiTheme="minorHAnsi" w:cs="Calibri"/>
          <w:b/>
          <w:bCs/>
          <w:sz w:val="36"/>
          <w:szCs w:val="36"/>
        </w:rPr>
        <w:t>42</w:t>
      </w:r>
    </w:p>
    <w:p w14:paraId="2E3239DC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One Care Meeting Link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27</w:t>
      </w:r>
      <w:r w:rsidRPr="00691681">
        <w:rPr>
          <w:rFonts w:asciiTheme="minorHAnsi" w:hAnsiTheme="minorHAnsi" w:cs="Calibri"/>
          <w:sz w:val="36"/>
          <w:szCs w:val="36"/>
        </w:rPr>
        <w:t xml:space="preserve"> </w:t>
      </w:r>
    </w:p>
    <w:p w14:paraId="57E277D9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Nonagency Attendees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15**</w:t>
      </w:r>
    </w:p>
    <w:p w14:paraId="261CB240" w14:textId="77777777" w:rsidR="00206138" w:rsidRDefault="00206138" w:rsidP="00206138">
      <w:pPr>
        <w:rPr>
          <w:rFonts w:asciiTheme="minorHAnsi" w:hAnsiTheme="minorHAnsi" w:cs="Calibri"/>
          <w:sz w:val="36"/>
          <w:szCs w:val="36"/>
        </w:rPr>
      </w:pPr>
    </w:p>
    <w:p w14:paraId="35EF02BD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Meeting Support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8</w:t>
      </w:r>
    </w:p>
    <w:p w14:paraId="2D48DD0F" w14:textId="77777777" w:rsidR="00691681" w:rsidRPr="00206138" w:rsidRDefault="00691681" w:rsidP="00206138">
      <w:pPr>
        <w:rPr>
          <w:rFonts w:asciiTheme="minorHAnsi" w:hAnsiTheme="minorHAnsi" w:cs="Calibri"/>
          <w:b/>
          <w:bCs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Interpreters / CART: </w:t>
      </w:r>
      <w:r w:rsidRPr="00691681">
        <w:rPr>
          <w:rFonts w:asciiTheme="minorHAnsi" w:hAnsiTheme="minorHAnsi" w:cs="Calibri"/>
          <w:b/>
          <w:bCs/>
          <w:sz w:val="36"/>
          <w:szCs w:val="36"/>
        </w:rPr>
        <w:t>6</w:t>
      </w:r>
    </w:p>
    <w:p w14:paraId="5F555E77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</w:p>
    <w:p w14:paraId="6915E926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** Nonagency Attendees does NOT include participants who shared during the meeting.</w:t>
      </w:r>
    </w:p>
    <w:p w14:paraId="089E428E" w14:textId="77777777" w:rsidR="00130BD8" w:rsidRPr="00130BD8" w:rsidRDefault="00DB5D22" w:rsidP="00130BD8">
      <w:pPr>
        <w:pStyle w:val="Heading1"/>
      </w:pPr>
      <w:r w:rsidRPr="00130BD8">
        <w:t xml:space="preserve">Slide 6: </w:t>
      </w:r>
      <w:r w:rsidR="00691681" w:rsidRPr="00130BD8">
        <w:t>Demographics Polling Question</w:t>
      </w:r>
      <w:r w:rsidR="00993C50">
        <w:t xml:space="preserve"> </w:t>
      </w:r>
      <w:r w:rsidR="00993C50" w:rsidRPr="00993C50">
        <w:t>(30 Total Responses)</w:t>
      </w:r>
    </w:p>
    <w:p w14:paraId="3A6BFCB4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Where are you from in Massachusetts? </w:t>
      </w:r>
    </w:p>
    <w:p w14:paraId="5BCA6B4B" w14:textId="77777777" w:rsidR="00691681" w:rsidRPr="00691681" w:rsidRDefault="00691681" w:rsidP="00614905">
      <w:pPr>
        <w:numPr>
          <w:ilvl w:val="0"/>
          <w:numId w:val="6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estern Mass (2)</w:t>
      </w:r>
    </w:p>
    <w:p w14:paraId="7F82F748" w14:textId="77777777" w:rsidR="00691681" w:rsidRPr="00691681" w:rsidRDefault="00691681" w:rsidP="00614905">
      <w:pPr>
        <w:numPr>
          <w:ilvl w:val="0"/>
          <w:numId w:val="6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Central Mass (5)</w:t>
      </w:r>
    </w:p>
    <w:p w14:paraId="5E557998" w14:textId="77777777" w:rsidR="00691681" w:rsidRPr="00691681" w:rsidRDefault="00691681" w:rsidP="00614905">
      <w:pPr>
        <w:numPr>
          <w:ilvl w:val="0"/>
          <w:numId w:val="6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Metro Boston (19)</w:t>
      </w:r>
    </w:p>
    <w:p w14:paraId="1026A08D" w14:textId="77777777" w:rsidR="00691681" w:rsidRPr="00691681" w:rsidRDefault="00691681" w:rsidP="00614905">
      <w:pPr>
        <w:numPr>
          <w:ilvl w:val="0"/>
          <w:numId w:val="6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ortheastern Mass (3)</w:t>
      </w:r>
    </w:p>
    <w:p w14:paraId="34E9FD04" w14:textId="77777777" w:rsidR="00691681" w:rsidRPr="00691681" w:rsidRDefault="00691681" w:rsidP="00614905">
      <w:pPr>
        <w:numPr>
          <w:ilvl w:val="0"/>
          <w:numId w:val="6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Southeast Mass including Cape &amp; Islands (1)</w:t>
      </w:r>
    </w:p>
    <w:p w14:paraId="0F9C5A59" w14:textId="77777777" w:rsidR="00691681" w:rsidRPr="00206138" w:rsidRDefault="00691681" w:rsidP="00206138">
      <w:pPr>
        <w:rPr>
          <w:rFonts w:asciiTheme="minorHAnsi" w:hAnsiTheme="minorHAnsi" w:cs="Calibri"/>
          <w:sz w:val="36"/>
          <w:szCs w:val="36"/>
        </w:rPr>
      </w:pPr>
    </w:p>
    <w:p w14:paraId="7C42BE47" w14:textId="77777777" w:rsidR="00DC60E3" w:rsidRDefault="00DB5D22" w:rsidP="00DC60E3">
      <w:pPr>
        <w:pStyle w:val="Heading1"/>
      </w:pPr>
      <w:r w:rsidRPr="00206138">
        <w:lastRenderedPageBreak/>
        <w:t xml:space="preserve">Slide 7: </w:t>
      </w:r>
      <w:r w:rsidR="00691681" w:rsidRPr="00DC60E3">
        <w:t>Demographics</w:t>
      </w:r>
      <w:r w:rsidR="00691681" w:rsidRPr="00206138">
        <w:t xml:space="preserve"> Polling Question**</w:t>
      </w:r>
      <w:r w:rsidR="00993C50">
        <w:t xml:space="preserve"> </w:t>
      </w:r>
      <w:r w:rsidR="00993C50" w:rsidRPr="00993C50">
        <w:t>(78 Total Responses)</w:t>
      </w:r>
    </w:p>
    <w:p w14:paraId="278AA19B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o is here today?</w:t>
      </w:r>
    </w:p>
    <w:p w14:paraId="0C667BDF" w14:textId="77777777" w:rsidR="00691681" w:rsidRPr="00691681" w:rsidRDefault="00691681" w:rsidP="00614905">
      <w:pPr>
        <w:numPr>
          <w:ilvl w:val="0"/>
          <w:numId w:val="5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I am a One Care member (CCA or Tufts Unify) (14)</w:t>
      </w:r>
    </w:p>
    <w:p w14:paraId="52AAD534" w14:textId="77777777" w:rsidR="00691681" w:rsidRPr="00691681" w:rsidRDefault="00691681" w:rsidP="00614905">
      <w:pPr>
        <w:numPr>
          <w:ilvl w:val="0"/>
          <w:numId w:val="5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I work for a One Care plan (18)</w:t>
      </w:r>
    </w:p>
    <w:p w14:paraId="7EC218C2" w14:textId="77777777" w:rsidR="00691681" w:rsidRPr="00691681" w:rsidRDefault="00691681" w:rsidP="00614905">
      <w:pPr>
        <w:numPr>
          <w:ilvl w:val="0"/>
          <w:numId w:val="5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I am a State Agency representative (6)</w:t>
      </w:r>
    </w:p>
    <w:p w14:paraId="773CC7C1" w14:textId="77777777" w:rsidR="00691681" w:rsidRPr="00691681" w:rsidRDefault="00691681" w:rsidP="00614905">
      <w:pPr>
        <w:numPr>
          <w:ilvl w:val="0"/>
          <w:numId w:val="5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I am an advocate (16)</w:t>
      </w:r>
    </w:p>
    <w:p w14:paraId="71C82BEC" w14:textId="77777777" w:rsidR="00691681" w:rsidRPr="00691681" w:rsidRDefault="00691681" w:rsidP="00614905">
      <w:pPr>
        <w:numPr>
          <w:ilvl w:val="0"/>
          <w:numId w:val="5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 Other (24)</w:t>
      </w:r>
    </w:p>
    <w:p w14:paraId="274A03D5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**All Attendees invited to answer / not just One Care members</w:t>
      </w:r>
    </w:p>
    <w:p w14:paraId="5D81C909" w14:textId="77777777" w:rsidR="00691681" w:rsidRPr="00206138" w:rsidRDefault="00691681" w:rsidP="00DC60E3">
      <w:pPr>
        <w:pStyle w:val="Heading1"/>
      </w:pPr>
      <w:r w:rsidRPr="00206138">
        <w:t>Slide 8: Member Experiences with Care Coordination and Care Planning</w:t>
      </w:r>
    </w:p>
    <w:p w14:paraId="570A431F" w14:textId="77777777" w:rsidR="00E93733" w:rsidRPr="00E93733" w:rsidRDefault="00E93733" w:rsidP="00E93733">
      <w:pPr>
        <w:rPr>
          <w:rFonts w:asciiTheme="minorHAnsi" w:hAnsiTheme="minorHAnsi" w:cs="Calibri"/>
          <w:sz w:val="36"/>
          <w:szCs w:val="36"/>
        </w:rPr>
      </w:pPr>
      <w:r w:rsidRPr="00E93733">
        <w:rPr>
          <w:rFonts w:asciiTheme="minorHAnsi" w:hAnsiTheme="minorHAnsi" w:cs="Calibri"/>
          <w:sz w:val="36"/>
          <w:szCs w:val="36"/>
        </w:rPr>
        <w:t>January 11, 2022</w:t>
      </w:r>
    </w:p>
    <w:p w14:paraId="3FBDE8D5" w14:textId="77777777" w:rsidR="00691681" w:rsidRPr="00206138" w:rsidRDefault="00691681" w:rsidP="0028531C">
      <w:pPr>
        <w:pStyle w:val="Heading1"/>
      </w:pPr>
      <w:r w:rsidRPr="00206138">
        <w:t xml:space="preserve">Slide 9: Care Coordination Polling Question </w:t>
      </w:r>
      <w:r w:rsidR="00993C50" w:rsidRPr="00993C50">
        <w:t>(20 total Responses)</w:t>
      </w:r>
    </w:p>
    <w:p w14:paraId="739A14C8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Do you have a trusting relationship with a member of your care team who you can reach out to when you need something? </w:t>
      </w:r>
    </w:p>
    <w:p w14:paraId="791C41F3" w14:textId="77777777" w:rsidR="00691681" w:rsidRPr="00691681" w:rsidRDefault="00691681" w:rsidP="00614905">
      <w:pPr>
        <w:numPr>
          <w:ilvl w:val="0"/>
          <w:numId w:val="8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Yes (9)</w:t>
      </w:r>
    </w:p>
    <w:p w14:paraId="4C1B0CE0" w14:textId="77777777" w:rsidR="00691681" w:rsidRPr="00691681" w:rsidRDefault="00691681" w:rsidP="00614905">
      <w:pPr>
        <w:numPr>
          <w:ilvl w:val="0"/>
          <w:numId w:val="8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o (11)</w:t>
      </w:r>
    </w:p>
    <w:p w14:paraId="44C9C21E" w14:textId="77777777" w:rsidR="00691681" w:rsidRPr="00206138" w:rsidRDefault="00691681" w:rsidP="00206138">
      <w:pPr>
        <w:rPr>
          <w:rFonts w:asciiTheme="minorHAnsi" w:hAnsiTheme="minorHAnsi" w:cs="Calibri"/>
          <w:sz w:val="36"/>
          <w:szCs w:val="36"/>
        </w:rPr>
      </w:pPr>
    </w:p>
    <w:p w14:paraId="0B28E373" w14:textId="77777777" w:rsidR="00691681" w:rsidRPr="00206138" w:rsidRDefault="00691681" w:rsidP="0028531C">
      <w:pPr>
        <w:pStyle w:val="Heading1"/>
      </w:pPr>
      <w:r w:rsidRPr="00206138">
        <w:lastRenderedPageBreak/>
        <w:t xml:space="preserve">Slide 10: Care Planning Polling </w:t>
      </w:r>
      <w:r w:rsidRPr="0028531C">
        <w:t>Question</w:t>
      </w:r>
      <w:r w:rsidRPr="00206138">
        <w:t xml:space="preserve"> </w:t>
      </w:r>
      <w:r w:rsidR="00993C50" w:rsidRPr="00993C50">
        <w:t>(17 Total Responses)</w:t>
      </w:r>
    </w:p>
    <w:p w14:paraId="3AAA717E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Does your care plan include </w:t>
      </w:r>
      <w:r w:rsidRPr="00691681">
        <w:rPr>
          <w:rFonts w:asciiTheme="minorHAnsi" w:hAnsiTheme="minorHAnsi" w:cs="Calibri"/>
          <w:i/>
          <w:iCs/>
          <w:sz w:val="36"/>
          <w:szCs w:val="36"/>
        </w:rPr>
        <w:t>nonmedical</w:t>
      </w:r>
      <w:r w:rsidRPr="00691681">
        <w:rPr>
          <w:rFonts w:asciiTheme="minorHAnsi" w:hAnsiTheme="minorHAnsi" w:cs="Calibri"/>
          <w:sz w:val="36"/>
          <w:szCs w:val="36"/>
        </w:rPr>
        <w:t xml:space="preserve"> goals such as spending more time in the community or making your house more accessible?</w:t>
      </w:r>
    </w:p>
    <w:p w14:paraId="37D0C9E3" w14:textId="77777777" w:rsidR="00691681" w:rsidRPr="00691681" w:rsidRDefault="00691681" w:rsidP="00614905">
      <w:pPr>
        <w:numPr>
          <w:ilvl w:val="0"/>
          <w:numId w:val="9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Yes (7)</w:t>
      </w:r>
    </w:p>
    <w:p w14:paraId="5FDDDE82" w14:textId="77777777" w:rsidR="00691681" w:rsidRPr="00691681" w:rsidRDefault="00691681" w:rsidP="00614905">
      <w:pPr>
        <w:numPr>
          <w:ilvl w:val="0"/>
          <w:numId w:val="9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o (10)</w:t>
      </w:r>
    </w:p>
    <w:p w14:paraId="5DAE0148" w14:textId="77777777" w:rsidR="00691681" w:rsidRPr="00206138" w:rsidRDefault="00691681" w:rsidP="00157C91">
      <w:pPr>
        <w:pStyle w:val="Heading1"/>
      </w:pPr>
      <w:r w:rsidRPr="00206138">
        <w:t>Slide 11: Themes in Care Coordination / Care Planning</w:t>
      </w:r>
    </w:p>
    <w:p w14:paraId="7774221C" w14:textId="77777777" w:rsidR="00691681" w:rsidRPr="00691681" w:rsidRDefault="00691681" w:rsidP="00614905">
      <w:pPr>
        <w:numPr>
          <w:ilvl w:val="0"/>
          <w:numId w:val="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One Care is a valuable program to help people live independently</w:t>
      </w:r>
    </w:p>
    <w:p w14:paraId="3D4D8F26" w14:textId="77777777" w:rsidR="00691681" w:rsidRPr="00691681" w:rsidRDefault="00691681" w:rsidP="00614905">
      <w:pPr>
        <w:numPr>
          <w:ilvl w:val="0"/>
          <w:numId w:val="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Care coordinator role is important for member satisfaction, and to ensuring members receive services needed</w:t>
      </w:r>
    </w:p>
    <w:p w14:paraId="63796BC3" w14:textId="77777777" w:rsidR="00691681" w:rsidRPr="00691681" w:rsidRDefault="00691681" w:rsidP="00614905">
      <w:pPr>
        <w:numPr>
          <w:ilvl w:val="0"/>
          <w:numId w:val="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Frequent turn over with care coordination creates disruptions to care</w:t>
      </w:r>
    </w:p>
    <w:p w14:paraId="4427F234" w14:textId="77777777" w:rsidR="00691681" w:rsidRPr="00691681" w:rsidRDefault="00691681" w:rsidP="00614905">
      <w:pPr>
        <w:numPr>
          <w:ilvl w:val="0"/>
          <w:numId w:val="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Developing relationships with care coordinator and having ability to communicate directly are important to care outcomes</w:t>
      </w:r>
    </w:p>
    <w:p w14:paraId="4B8390FA" w14:textId="77777777" w:rsidR="00691681" w:rsidRPr="00691681" w:rsidRDefault="00691681" w:rsidP="00614905">
      <w:pPr>
        <w:numPr>
          <w:ilvl w:val="0"/>
          <w:numId w:val="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Members do not understand what the Care Plan is or when it is developed</w:t>
      </w:r>
    </w:p>
    <w:p w14:paraId="115DA9BB" w14:textId="77777777" w:rsidR="00691681" w:rsidRPr="00691681" w:rsidRDefault="00691681" w:rsidP="00614905">
      <w:pPr>
        <w:numPr>
          <w:ilvl w:val="0"/>
          <w:numId w:val="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Members do not understand or create Care Goals </w:t>
      </w:r>
    </w:p>
    <w:p w14:paraId="5145156B" w14:textId="77777777" w:rsidR="00691681" w:rsidRPr="00206138" w:rsidRDefault="00691681" w:rsidP="00157C91">
      <w:pPr>
        <w:pStyle w:val="Heading1"/>
      </w:pPr>
      <w:r w:rsidRPr="00206138">
        <w:t>Slide 12: Member Experiences Addressing Complaints</w:t>
      </w:r>
    </w:p>
    <w:p w14:paraId="62538355" w14:textId="77777777" w:rsidR="00691681" w:rsidRPr="00206138" w:rsidRDefault="00691681" w:rsidP="00206138">
      <w:pPr>
        <w:rPr>
          <w:rFonts w:asciiTheme="minorHAnsi" w:hAnsiTheme="minorHAnsi" w:cs="Calibri"/>
          <w:sz w:val="36"/>
          <w:szCs w:val="36"/>
        </w:rPr>
      </w:pPr>
    </w:p>
    <w:p w14:paraId="38E24F70" w14:textId="77777777" w:rsidR="00691681" w:rsidRPr="00206138" w:rsidRDefault="00691681" w:rsidP="00157C91">
      <w:pPr>
        <w:pStyle w:val="Heading1"/>
      </w:pPr>
      <w:r w:rsidRPr="00206138">
        <w:lastRenderedPageBreak/>
        <w:t xml:space="preserve">Slide </w:t>
      </w:r>
      <w:r w:rsidRPr="00157C91">
        <w:t>13</w:t>
      </w:r>
      <w:r w:rsidRPr="00206138">
        <w:t xml:space="preserve">: Member Complaints Polling Question </w:t>
      </w:r>
      <w:r w:rsidR="00993C50" w:rsidRPr="00993C50">
        <w:t>(19 Total Responses)</w:t>
      </w:r>
    </w:p>
    <w:p w14:paraId="5D0E4351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Have you ever complained about any kind of problem you are having with One Care (CCA or Tufts) or a decision made about your services?  </w:t>
      </w:r>
    </w:p>
    <w:p w14:paraId="07396D25" w14:textId="77777777" w:rsidR="00691681" w:rsidRPr="00691681" w:rsidRDefault="00691681" w:rsidP="00614905">
      <w:pPr>
        <w:numPr>
          <w:ilvl w:val="0"/>
          <w:numId w:val="10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Yes (8)</w:t>
      </w:r>
    </w:p>
    <w:p w14:paraId="411CDB70" w14:textId="77777777" w:rsidR="00691681" w:rsidRPr="00691681" w:rsidRDefault="00691681" w:rsidP="00614905">
      <w:pPr>
        <w:numPr>
          <w:ilvl w:val="0"/>
          <w:numId w:val="10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o (11)</w:t>
      </w:r>
    </w:p>
    <w:p w14:paraId="0B1B3DF8" w14:textId="77777777" w:rsidR="00691681" w:rsidRPr="00DE620D" w:rsidRDefault="00691681" w:rsidP="00FA3B3A">
      <w:pPr>
        <w:pStyle w:val="Heading1"/>
      </w:pPr>
      <w:r w:rsidRPr="00206138">
        <w:t xml:space="preserve">Slide 14: </w:t>
      </w:r>
      <w:r w:rsidRPr="00DE620D">
        <w:t>Themes around Filing Complaints</w:t>
      </w:r>
    </w:p>
    <w:p w14:paraId="2F250440" w14:textId="77777777" w:rsidR="00691681" w:rsidRPr="00691681" w:rsidRDefault="00691681" w:rsidP="00614905">
      <w:pPr>
        <w:numPr>
          <w:ilvl w:val="0"/>
          <w:numId w:val="11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Filing complaints is time consuming and exhausting </w:t>
      </w:r>
    </w:p>
    <w:p w14:paraId="3A20C4B8" w14:textId="77777777" w:rsidR="00691681" w:rsidRPr="00691681" w:rsidRDefault="00691681" w:rsidP="00614905">
      <w:pPr>
        <w:numPr>
          <w:ilvl w:val="0"/>
          <w:numId w:val="11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Members are not clear about when they can appeal (verbal denials v. written)</w:t>
      </w:r>
    </w:p>
    <w:p w14:paraId="1627ACE6" w14:textId="77777777" w:rsidR="00691681" w:rsidRPr="00691681" w:rsidRDefault="00691681" w:rsidP="00614905">
      <w:pPr>
        <w:numPr>
          <w:ilvl w:val="0"/>
          <w:numId w:val="11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 xml:space="preserve">Members don’t feel that they will achieve anything through appeals </w:t>
      </w:r>
    </w:p>
    <w:p w14:paraId="0B20B62B" w14:textId="77777777" w:rsidR="00691681" w:rsidRDefault="00691681" w:rsidP="00FA3B3A">
      <w:pPr>
        <w:pStyle w:val="Heading1"/>
      </w:pPr>
      <w:r w:rsidRPr="00206138">
        <w:t>Slide 15: Member Experiences with Access to Services &amp; Supports</w:t>
      </w:r>
    </w:p>
    <w:p w14:paraId="00F95575" w14:textId="77777777" w:rsidR="00F42A4E" w:rsidRPr="00F42A4E" w:rsidRDefault="00F42A4E" w:rsidP="00F42A4E">
      <w:pPr>
        <w:rPr>
          <w:rFonts w:asciiTheme="minorHAnsi" w:hAnsiTheme="minorHAnsi" w:cs="Calibri"/>
          <w:sz w:val="36"/>
          <w:szCs w:val="36"/>
        </w:rPr>
      </w:pPr>
      <w:r w:rsidRPr="00F42A4E">
        <w:rPr>
          <w:rFonts w:asciiTheme="minorHAnsi" w:hAnsiTheme="minorHAnsi" w:cs="Calibri"/>
          <w:sz w:val="36"/>
          <w:szCs w:val="36"/>
        </w:rPr>
        <w:t>No content on this slide</w:t>
      </w:r>
    </w:p>
    <w:p w14:paraId="78502811" w14:textId="77777777" w:rsidR="00691681" w:rsidRPr="00C066A8" w:rsidRDefault="00691681" w:rsidP="00C066A8">
      <w:pPr>
        <w:pStyle w:val="Heading1"/>
      </w:pPr>
      <w:r w:rsidRPr="00206138">
        <w:t xml:space="preserve">Slide 16: </w:t>
      </w:r>
      <w:r w:rsidR="00C066A8">
        <w:t xml:space="preserve"> </w:t>
      </w:r>
      <w:r w:rsidRPr="00206138">
        <w:t xml:space="preserve">Access to Services and Supports Polling Question </w:t>
      </w:r>
      <w:r w:rsidR="00993C50" w:rsidRPr="00993C50">
        <w:t>(15 Total Responses)</w:t>
      </w:r>
    </w:p>
    <w:p w14:paraId="361E07B8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On your care team, do you have access to the providers you need?  For example, behavioral health, LTSS, primary care, medical specialists, peer supports.</w:t>
      </w:r>
    </w:p>
    <w:p w14:paraId="391AE04E" w14:textId="77777777" w:rsidR="00691681" w:rsidRPr="00691681" w:rsidRDefault="00691681" w:rsidP="00614905">
      <w:pPr>
        <w:numPr>
          <w:ilvl w:val="0"/>
          <w:numId w:val="1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Yes (9)</w:t>
      </w:r>
    </w:p>
    <w:p w14:paraId="571BEE98" w14:textId="77777777" w:rsidR="00691681" w:rsidRPr="00691681" w:rsidRDefault="00691681" w:rsidP="00614905">
      <w:pPr>
        <w:numPr>
          <w:ilvl w:val="0"/>
          <w:numId w:val="1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o (6)</w:t>
      </w:r>
    </w:p>
    <w:p w14:paraId="659D2A63" w14:textId="77777777" w:rsidR="00691681" w:rsidRPr="00206138" w:rsidRDefault="00691681" w:rsidP="00A07BE1">
      <w:pPr>
        <w:pStyle w:val="Heading1"/>
      </w:pPr>
      <w:r w:rsidRPr="00206138">
        <w:lastRenderedPageBreak/>
        <w:t xml:space="preserve">Slide 17: Themes in Member Access to Services / </w:t>
      </w:r>
      <w:r w:rsidRPr="00A07BE1">
        <w:t>Supports</w:t>
      </w:r>
    </w:p>
    <w:p w14:paraId="59700AC1" w14:textId="77777777" w:rsidR="00691681" w:rsidRPr="00691681" w:rsidRDefault="00691681" w:rsidP="00614905">
      <w:pPr>
        <w:numPr>
          <w:ilvl w:val="0"/>
          <w:numId w:val="1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Members are not sure when to pay out of pocket for items and what is covered</w:t>
      </w:r>
    </w:p>
    <w:p w14:paraId="3A597271" w14:textId="77777777" w:rsidR="00691681" w:rsidRPr="00691681" w:rsidRDefault="00691681" w:rsidP="00614905">
      <w:pPr>
        <w:numPr>
          <w:ilvl w:val="0"/>
          <w:numId w:val="1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Medical Supplies and Durable Medical Equipment wait times can be long</w:t>
      </w:r>
    </w:p>
    <w:p w14:paraId="14883B36" w14:textId="77777777" w:rsidR="00691681" w:rsidRPr="00691681" w:rsidRDefault="00691681" w:rsidP="00614905">
      <w:pPr>
        <w:numPr>
          <w:ilvl w:val="0"/>
          <w:numId w:val="13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Members are not always clear about what is covered (acupuncture)</w:t>
      </w:r>
    </w:p>
    <w:p w14:paraId="49543825" w14:textId="77777777" w:rsidR="00691681" w:rsidRPr="00206138" w:rsidRDefault="00691681" w:rsidP="00A07BE1">
      <w:pPr>
        <w:pStyle w:val="Heading1"/>
      </w:pPr>
      <w:r w:rsidRPr="00206138">
        <w:t>Slide 18: Polling Question (21 Total Responses)</w:t>
      </w:r>
    </w:p>
    <w:p w14:paraId="3EFABFC1" w14:textId="77777777" w:rsidR="00691681" w:rsidRPr="00691681" w:rsidRDefault="00691681" w:rsidP="00206138">
      <w:p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ould you recommend One Care to a friend or family member?</w:t>
      </w:r>
    </w:p>
    <w:p w14:paraId="349B2090" w14:textId="77777777" w:rsidR="00691681" w:rsidRPr="00691681" w:rsidRDefault="00691681" w:rsidP="00614905">
      <w:pPr>
        <w:numPr>
          <w:ilvl w:val="0"/>
          <w:numId w:val="1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Yes (12)</w:t>
      </w:r>
    </w:p>
    <w:p w14:paraId="3E3CF8CC" w14:textId="77777777" w:rsidR="00691681" w:rsidRPr="00691681" w:rsidRDefault="00691681" w:rsidP="00614905">
      <w:pPr>
        <w:numPr>
          <w:ilvl w:val="0"/>
          <w:numId w:val="14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No (9)</w:t>
      </w:r>
    </w:p>
    <w:p w14:paraId="442184B3" w14:textId="77777777" w:rsidR="00206138" w:rsidRPr="00206138" w:rsidRDefault="00206138" w:rsidP="006F02F9">
      <w:pPr>
        <w:pStyle w:val="Heading1"/>
      </w:pPr>
      <w:r w:rsidRPr="00206138">
        <w:t>Slide 19: What can be improved?</w:t>
      </w:r>
    </w:p>
    <w:p w14:paraId="54EC91A8" w14:textId="77777777" w:rsidR="00206138" w:rsidRPr="00206138" w:rsidRDefault="00206138" w:rsidP="00614905">
      <w:pPr>
        <w:numPr>
          <w:ilvl w:val="0"/>
          <w:numId w:val="15"/>
        </w:numPr>
        <w:rPr>
          <w:rFonts w:asciiTheme="minorHAnsi" w:hAnsiTheme="minorHAnsi" w:cs="Calibri"/>
          <w:sz w:val="36"/>
          <w:szCs w:val="36"/>
        </w:rPr>
      </w:pPr>
      <w:r w:rsidRPr="00206138">
        <w:rPr>
          <w:rFonts w:asciiTheme="minorHAnsi" w:hAnsiTheme="minorHAnsi" w:cs="Calibri"/>
          <w:sz w:val="36"/>
          <w:szCs w:val="36"/>
        </w:rPr>
        <w:t xml:space="preserve">Who wasn’t present? </w:t>
      </w:r>
    </w:p>
    <w:p w14:paraId="129CB094" w14:textId="77777777" w:rsidR="00206138" w:rsidRPr="00206138" w:rsidRDefault="00206138" w:rsidP="00614905">
      <w:pPr>
        <w:numPr>
          <w:ilvl w:val="0"/>
          <w:numId w:val="15"/>
        </w:numPr>
        <w:rPr>
          <w:rFonts w:asciiTheme="minorHAnsi" w:hAnsiTheme="minorHAnsi" w:cs="Calibri"/>
          <w:sz w:val="36"/>
          <w:szCs w:val="36"/>
        </w:rPr>
      </w:pPr>
      <w:r w:rsidRPr="00206138">
        <w:rPr>
          <w:rFonts w:asciiTheme="minorHAnsi" w:hAnsiTheme="minorHAnsi" w:cs="Calibri"/>
          <w:sz w:val="36"/>
          <w:szCs w:val="36"/>
        </w:rPr>
        <w:t>How do we increase engagement? How do we increase buy in from community organizations?</w:t>
      </w:r>
    </w:p>
    <w:p w14:paraId="202EC960" w14:textId="77777777" w:rsidR="00206138" w:rsidRPr="00206138" w:rsidRDefault="00206138" w:rsidP="00614905">
      <w:pPr>
        <w:numPr>
          <w:ilvl w:val="0"/>
          <w:numId w:val="15"/>
        </w:numPr>
        <w:rPr>
          <w:rFonts w:asciiTheme="minorHAnsi" w:hAnsiTheme="minorHAnsi" w:cs="Calibri"/>
          <w:sz w:val="36"/>
          <w:szCs w:val="36"/>
        </w:rPr>
      </w:pPr>
      <w:r w:rsidRPr="00206138">
        <w:rPr>
          <w:rFonts w:asciiTheme="minorHAnsi" w:hAnsiTheme="minorHAnsi" w:cs="Calibri"/>
          <w:sz w:val="36"/>
          <w:szCs w:val="36"/>
        </w:rPr>
        <w:t>What themes were not present? (Substance Use Disorder)</w:t>
      </w:r>
    </w:p>
    <w:p w14:paraId="3DF036C6" w14:textId="77777777" w:rsidR="00206138" w:rsidRPr="00206138" w:rsidRDefault="00206138" w:rsidP="00206138">
      <w:pPr>
        <w:rPr>
          <w:rFonts w:asciiTheme="minorHAnsi" w:hAnsiTheme="minorHAnsi" w:cs="Calibri"/>
          <w:sz w:val="36"/>
          <w:szCs w:val="36"/>
        </w:rPr>
      </w:pPr>
    </w:p>
    <w:p w14:paraId="43722E09" w14:textId="77777777" w:rsidR="00691681" w:rsidRPr="00206138" w:rsidRDefault="00691681" w:rsidP="006F02F9">
      <w:pPr>
        <w:pStyle w:val="Heading1"/>
      </w:pPr>
      <w:r w:rsidRPr="00206138">
        <w:t xml:space="preserve">Slide 20: </w:t>
      </w:r>
      <w:r w:rsidR="00206138" w:rsidRPr="00206138">
        <w:t>Additional Opportunities to Share Experiences</w:t>
      </w:r>
    </w:p>
    <w:p w14:paraId="0E5CDC86" w14:textId="77777777" w:rsidR="00206138" w:rsidRPr="00206138" w:rsidRDefault="00206138" w:rsidP="00614905">
      <w:pPr>
        <w:numPr>
          <w:ilvl w:val="0"/>
          <w:numId w:val="16"/>
        </w:numPr>
        <w:rPr>
          <w:rFonts w:asciiTheme="minorHAnsi" w:hAnsiTheme="minorHAnsi" w:cs="Calibri"/>
          <w:sz w:val="36"/>
          <w:szCs w:val="36"/>
        </w:rPr>
      </w:pPr>
      <w:r w:rsidRPr="00206138">
        <w:rPr>
          <w:rFonts w:asciiTheme="minorHAnsi" w:hAnsiTheme="minorHAnsi" w:cs="Calibri"/>
          <w:sz w:val="36"/>
          <w:szCs w:val="36"/>
        </w:rPr>
        <w:t xml:space="preserve">If you have an outstanding issue that you need help resolving, you can speak to My Ombudsman at 855-781- 9898 or by email at </w:t>
      </w:r>
      <w:hyperlink r:id="rId5" w:history="1">
        <w:r w:rsidRPr="00206138">
          <w:rPr>
            <w:rStyle w:val="Hyperlink"/>
            <w:rFonts w:asciiTheme="minorHAnsi" w:hAnsiTheme="minorHAnsi" w:cs="Calibri"/>
            <w:sz w:val="36"/>
            <w:szCs w:val="36"/>
          </w:rPr>
          <w:t>info@myombudsman.org</w:t>
        </w:r>
      </w:hyperlink>
    </w:p>
    <w:p w14:paraId="1B84BE93" w14:textId="77777777" w:rsidR="0005274A" w:rsidRPr="0005274A" w:rsidRDefault="00206138" w:rsidP="00614905">
      <w:pPr>
        <w:numPr>
          <w:ilvl w:val="0"/>
          <w:numId w:val="16"/>
        </w:numPr>
        <w:rPr>
          <w:rStyle w:val="Hyperlink"/>
          <w:rFonts w:asciiTheme="minorHAnsi" w:hAnsiTheme="minorHAnsi" w:cs="Calibri"/>
          <w:color w:val="auto"/>
          <w:sz w:val="36"/>
          <w:szCs w:val="36"/>
          <w:u w:val="none"/>
        </w:rPr>
      </w:pPr>
      <w:r w:rsidRPr="00206138">
        <w:rPr>
          <w:rFonts w:asciiTheme="minorHAnsi" w:hAnsiTheme="minorHAnsi" w:cs="Calibri"/>
          <w:sz w:val="36"/>
          <w:szCs w:val="36"/>
        </w:rPr>
        <w:lastRenderedPageBreak/>
        <w:t>There will be additional opportunities to share experiences at future Implementation Council Town Hall meetings or through upcoming Disability Advocates Advance Healthcare Rights (DAAHR) forums. For more information contact:</w:t>
      </w:r>
      <w:r w:rsidR="00DE620D" w:rsidRPr="00DE620D">
        <w:rPr>
          <w:rFonts w:asciiTheme="minorHAnsi" w:hAnsiTheme="minorHAnsi" w:cs="Calibri"/>
          <w:sz w:val="36"/>
          <w:szCs w:val="36"/>
        </w:rPr>
        <w:t xml:space="preserve">  </w:t>
      </w:r>
      <w:r w:rsidRPr="00206138">
        <w:rPr>
          <w:rFonts w:asciiTheme="minorHAnsi" w:hAnsiTheme="minorHAnsi" w:cs="Calibri"/>
          <w:sz w:val="36"/>
          <w:szCs w:val="36"/>
        </w:rPr>
        <w:t xml:space="preserve">Colin Killick </w:t>
      </w:r>
      <w:hyperlink r:id="rId6" w:history="1">
        <w:r w:rsidRPr="00206138">
          <w:rPr>
            <w:rStyle w:val="Hyperlink"/>
            <w:rFonts w:asciiTheme="minorHAnsi" w:hAnsiTheme="minorHAnsi" w:cs="Calibri"/>
            <w:sz w:val="36"/>
            <w:szCs w:val="36"/>
          </w:rPr>
          <w:t>ckillick@dpcma.org</w:t>
        </w:r>
      </w:hyperlink>
      <w:r w:rsidRPr="00206138">
        <w:rPr>
          <w:rFonts w:asciiTheme="minorHAnsi" w:hAnsiTheme="minorHAnsi" w:cs="Calibri"/>
          <w:sz w:val="36"/>
          <w:szCs w:val="36"/>
        </w:rPr>
        <w:t xml:space="preserve"> or Bill Henning </w:t>
      </w:r>
      <w:hyperlink r:id="rId7" w:history="1">
        <w:r w:rsidRPr="00206138">
          <w:rPr>
            <w:rStyle w:val="Hyperlink"/>
            <w:rFonts w:asciiTheme="minorHAnsi" w:hAnsiTheme="minorHAnsi" w:cs="Calibri"/>
            <w:sz w:val="36"/>
            <w:szCs w:val="36"/>
          </w:rPr>
          <w:t>bhenning@bostoncil.org</w:t>
        </w:r>
      </w:hyperlink>
    </w:p>
    <w:p w14:paraId="4E8FC23A" w14:textId="77777777" w:rsidR="0005274A" w:rsidRPr="00206138" w:rsidRDefault="00206138" w:rsidP="006F02F9">
      <w:pPr>
        <w:pStyle w:val="Heading1"/>
      </w:pPr>
      <w:r w:rsidRPr="00206138">
        <w:t xml:space="preserve"> </w:t>
      </w:r>
      <w:r w:rsidR="0005274A" w:rsidRPr="00206138">
        <w:t>Slide 2</w:t>
      </w:r>
      <w:r w:rsidR="0005274A">
        <w:t>1</w:t>
      </w:r>
      <w:r w:rsidR="0005274A" w:rsidRPr="00206138">
        <w:t xml:space="preserve">: </w:t>
      </w:r>
      <w:r w:rsidR="0005274A">
        <w:t xml:space="preserve">Round Robin </w:t>
      </w:r>
      <w:r w:rsidR="0005274A" w:rsidRPr="006F02F9">
        <w:t>Questions</w:t>
      </w:r>
      <w:r w:rsidR="0005274A">
        <w:t>:</w:t>
      </w:r>
    </w:p>
    <w:p w14:paraId="7C1B0714" w14:textId="77777777" w:rsidR="0005274A" w:rsidRPr="00691681" w:rsidRDefault="0005274A" w:rsidP="0005274A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at went well?</w:t>
      </w:r>
    </w:p>
    <w:p w14:paraId="33EB8C91" w14:textId="77777777" w:rsidR="0005274A" w:rsidRPr="00691681" w:rsidRDefault="0005274A" w:rsidP="0005274A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at themes did people hear during the Town Hall?</w:t>
      </w:r>
    </w:p>
    <w:p w14:paraId="6E7C6BB8" w14:textId="77777777" w:rsidR="0005274A" w:rsidRPr="00691681" w:rsidRDefault="0005274A" w:rsidP="0005274A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What can be improved for future Town Hall meetings?</w:t>
      </w:r>
    </w:p>
    <w:p w14:paraId="363D51E7" w14:textId="77777777" w:rsidR="0005274A" w:rsidRPr="00691681" w:rsidRDefault="0005274A" w:rsidP="0005274A">
      <w:pPr>
        <w:numPr>
          <w:ilvl w:val="0"/>
          <w:numId w:val="2"/>
        </w:numPr>
        <w:rPr>
          <w:rFonts w:asciiTheme="minorHAnsi" w:hAnsiTheme="minorHAnsi" w:cs="Calibri"/>
          <w:sz w:val="36"/>
          <w:szCs w:val="36"/>
        </w:rPr>
      </w:pPr>
      <w:r w:rsidRPr="00691681">
        <w:rPr>
          <w:rFonts w:asciiTheme="minorHAnsi" w:hAnsiTheme="minorHAnsi" w:cs="Calibri"/>
          <w:sz w:val="36"/>
          <w:szCs w:val="36"/>
        </w:rPr>
        <w:t>How can we carry this momentum forward?</w:t>
      </w:r>
    </w:p>
    <w:p w14:paraId="697BDFA9" w14:textId="77777777" w:rsidR="00206138" w:rsidRPr="00206138" w:rsidRDefault="00206138" w:rsidP="0005274A">
      <w:pPr>
        <w:rPr>
          <w:rFonts w:asciiTheme="minorHAnsi" w:hAnsiTheme="minorHAnsi" w:cs="Calibri"/>
          <w:sz w:val="36"/>
          <w:szCs w:val="36"/>
        </w:rPr>
      </w:pPr>
    </w:p>
    <w:sectPr w:rsidR="00206138" w:rsidRPr="00206138" w:rsidSect="00F01E7E">
      <w:pgSz w:w="15840" w:h="12240" w:orient="landscape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B7A"/>
    <w:multiLevelType w:val="hybridMultilevel"/>
    <w:tmpl w:val="1902DB78"/>
    <w:lvl w:ilvl="0" w:tplc="22B60F06">
      <w:start w:val="1"/>
      <w:numFmt w:val="bullet"/>
      <w:pStyle w:val="IC-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3906"/>
    <w:multiLevelType w:val="hybridMultilevel"/>
    <w:tmpl w:val="B5109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4E5F5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A2C4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8845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1E40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2C74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DCEC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ECDD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CAE5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4E0268"/>
    <w:multiLevelType w:val="hybridMultilevel"/>
    <w:tmpl w:val="E3FCE0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6E1E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A4789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16DC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A7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805E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8E4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462B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2B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045284"/>
    <w:multiLevelType w:val="hybridMultilevel"/>
    <w:tmpl w:val="C4AEDF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707A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42263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E0C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006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7AE4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AE15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227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D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2B025A"/>
    <w:multiLevelType w:val="hybridMultilevel"/>
    <w:tmpl w:val="E1B45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4009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8890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106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9A69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7269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94C7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70C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089E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9D7552"/>
    <w:multiLevelType w:val="hybridMultilevel"/>
    <w:tmpl w:val="52A053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BE8E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B6CC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6C1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5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889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E0A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CC04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960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47822"/>
    <w:multiLevelType w:val="hybridMultilevel"/>
    <w:tmpl w:val="F816059E"/>
    <w:lvl w:ilvl="0" w:tplc="CA4665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28C03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AECF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06B9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142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0A73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52DF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C66D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FE13EEE"/>
    <w:multiLevelType w:val="hybridMultilevel"/>
    <w:tmpl w:val="C9E025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308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6EB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6012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7A57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300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3EC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801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96F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182506"/>
    <w:multiLevelType w:val="hybridMultilevel"/>
    <w:tmpl w:val="0D8C24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A8A8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6435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786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698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EADE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E3A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36DB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CA5A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E91985"/>
    <w:multiLevelType w:val="hybridMultilevel"/>
    <w:tmpl w:val="4FA03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16B5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2C34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47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3655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9E91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FA23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AF9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06C59B1"/>
    <w:multiLevelType w:val="hybridMultilevel"/>
    <w:tmpl w:val="6EE6EB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6CDF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5E83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3E5F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78A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3229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FAB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86CD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6E99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A342384"/>
    <w:multiLevelType w:val="hybridMultilevel"/>
    <w:tmpl w:val="73BA38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F893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D2DA3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D681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F6AA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24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CE6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C28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5E25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0BA39E2"/>
    <w:multiLevelType w:val="hybridMultilevel"/>
    <w:tmpl w:val="8A6CF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3EF6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1A78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54B4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E6F4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284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92FF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8A93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266A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E4C3890"/>
    <w:multiLevelType w:val="hybridMultilevel"/>
    <w:tmpl w:val="4F086D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5645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668E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363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EE59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46A7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08C5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C03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1D368D1"/>
    <w:multiLevelType w:val="hybridMultilevel"/>
    <w:tmpl w:val="C1405F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3AC9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4477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E4D0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487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DCEC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F24B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1EDE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A82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4117FAB"/>
    <w:multiLevelType w:val="hybridMultilevel"/>
    <w:tmpl w:val="2800D7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802C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CA31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CA8A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66E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3C9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36F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D85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66BC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4"/>
  </w:num>
  <w:num w:numId="5">
    <w:abstractNumId w:val="13"/>
  </w:num>
  <w:num w:numId="6">
    <w:abstractNumId w:val="9"/>
  </w:num>
  <w:num w:numId="7">
    <w:abstractNumId w:val="6"/>
  </w:num>
  <w:num w:numId="8">
    <w:abstractNumId w:val="3"/>
  </w:num>
  <w:num w:numId="9">
    <w:abstractNumId w:val="15"/>
  </w:num>
  <w:num w:numId="10">
    <w:abstractNumId w:val="11"/>
  </w:num>
  <w:num w:numId="11">
    <w:abstractNumId w:val="12"/>
  </w:num>
  <w:num w:numId="12">
    <w:abstractNumId w:val="14"/>
  </w:num>
  <w:num w:numId="13">
    <w:abstractNumId w:val="7"/>
  </w:num>
  <w:num w:numId="14">
    <w:abstractNumId w:val="2"/>
  </w:num>
  <w:num w:numId="15">
    <w:abstractNumId w:val="10"/>
  </w:num>
  <w:num w:numId="16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LA0N7O0NDc0NzdU0lEKTi0uzszPAykwrQUAaT4/RiwAAAA="/>
  </w:docVars>
  <w:rsids>
    <w:rsidRoot w:val="00660B99"/>
    <w:rsid w:val="000012A7"/>
    <w:rsid w:val="000064DA"/>
    <w:rsid w:val="00017BFD"/>
    <w:rsid w:val="00031C44"/>
    <w:rsid w:val="00035594"/>
    <w:rsid w:val="00037FF5"/>
    <w:rsid w:val="00046494"/>
    <w:rsid w:val="0005274A"/>
    <w:rsid w:val="0005309C"/>
    <w:rsid w:val="00074701"/>
    <w:rsid w:val="00076EAD"/>
    <w:rsid w:val="000859B2"/>
    <w:rsid w:val="00086B46"/>
    <w:rsid w:val="000A441B"/>
    <w:rsid w:val="000B6FB2"/>
    <w:rsid w:val="000C31AB"/>
    <w:rsid w:val="000D1D27"/>
    <w:rsid w:val="000D6B9B"/>
    <w:rsid w:val="000E1EC1"/>
    <w:rsid w:val="000E68EA"/>
    <w:rsid w:val="000E79CC"/>
    <w:rsid w:val="000F5D11"/>
    <w:rsid w:val="0011048F"/>
    <w:rsid w:val="00116C66"/>
    <w:rsid w:val="00123832"/>
    <w:rsid w:val="00123D73"/>
    <w:rsid w:val="0012576F"/>
    <w:rsid w:val="00130BD8"/>
    <w:rsid w:val="00141BBB"/>
    <w:rsid w:val="00143F42"/>
    <w:rsid w:val="00144590"/>
    <w:rsid w:val="00144ED9"/>
    <w:rsid w:val="00151BE4"/>
    <w:rsid w:val="00151F9B"/>
    <w:rsid w:val="00157028"/>
    <w:rsid w:val="00157C91"/>
    <w:rsid w:val="0017041C"/>
    <w:rsid w:val="001709EA"/>
    <w:rsid w:val="00181FDC"/>
    <w:rsid w:val="00187945"/>
    <w:rsid w:val="001913D5"/>
    <w:rsid w:val="00193767"/>
    <w:rsid w:val="00194059"/>
    <w:rsid w:val="00196E79"/>
    <w:rsid w:val="00197C4F"/>
    <w:rsid w:val="001A0A8F"/>
    <w:rsid w:val="001A566E"/>
    <w:rsid w:val="001B1654"/>
    <w:rsid w:val="001D0DF5"/>
    <w:rsid w:val="001E168D"/>
    <w:rsid w:val="001F75B5"/>
    <w:rsid w:val="00203858"/>
    <w:rsid w:val="00205F17"/>
    <w:rsid w:val="00206138"/>
    <w:rsid w:val="00212044"/>
    <w:rsid w:val="002212D1"/>
    <w:rsid w:val="00224F1E"/>
    <w:rsid w:val="00227A28"/>
    <w:rsid w:val="002343B5"/>
    <w:rsid w:val="00234D02"/>
    <w:rsid w:val="0024042F"/>
    <w:rsid w:val="00243FF6"/>
    <w:rsid w:val="00253F3F"/>
    <w:rsid w:val="00256FE8"/>
    <w:rsid w:val="00262AEA"/>
    <w:rsid w:val="002675DA"/>
    <w:rsid w:val="0027080D"/>
    <w:rsid w:val="0028531C"/>
    <w:rsid w:val="00291FBE"/>
    <w:rsid w:val="00297B05"/>
    <w:rsid w:val="002A62A1"/>
    <w:rsid w:val="002B3A4F"/>
    <w:rsid w:val="002B4B5B"/>
    <w:rsid w:val="002B632B"/>
    <w:rsid w:val="002C15E0"/>
    <w:rsid w:val="002D3838"/>
    <w:rsid w:val="002E54C9"/>
    <w:rsid w:val="002F1985"/>
    <w:rsid w:val="002F1D31"/>
    <w:rsid w:val="003048F7"/>
    <w:rsid w:val="00323D40"/>
    <w:rsid w:val="00340A2A"/>
    <w:rsid w:val="00343204"/>
    <w:rsid w:val="00343601"/>
    <w:rsid w:val="00346370"/>
    <w:rsid w:val="0035320E"/>
    <w:rsid w:val="00354B9A"/>
    <w:rsid w:val="003772D2"/>
    <w:rsid w:val="0037795E"/>
    <w:rsid w:val="003A4A17"/>
    <w:rsid w:val="003A5971"/>
    <w:rsid w:val="003B42AA"/>
    <w:rsid w:val="003C0669"/>
    <w:rsid w:val="003C769A"/>
    <w:rsid w:val="003C7AF7"/>
    <w:rsid w:val="003D0B37"/>
    <w:rsid w:val="003D6B92"/>
    <w:rsid w:val="003E1F0C"/>
    <w:rsid w:val="003E7346"/>
    <w:rsid w:val="003E7BAD"/>
    <w:rsid w:val="003F3A11"/>
    <w:rsid w:val="003F3FA7"/>
    <w:rsid w:val="00401A1C"/>
    <w:rsid w:val="00422F4A"/>
    <w:rsid w:val="0043099D"/>
    <w:rsid w:val="00453FBC"/>
    <w:rsid w:val="00454EFC"/>
    <w:rsid w:val="0045704A"/>
    <w:rsid w:val="004627D8"/>
    <w:rsid w:val="00472016"/>
    <w:rsid w:val="00475D80"/>
    <w:rsid w:val="004835E3"/>
    <w:rsid w:val="00490A65"/>
    <w:rsid w:val="00491CE0"/>
    <w:rsid w:val="00495522"/>
    <w:rsid w:val="004B5AA1"/>
    <w:rsid w:val="004B72FB"/>
    <w:rsid w:val="004D0F42"/>
    <w:rsid w:val="004D4615"/>
    <w:rsid w:val="004E4569"/>
    <w:rsid w:val="00501D7E"/>
    <w:rsid w:val="00512718"/>
    <w:rsid w:val="00523B76"/>
    <w:rsid w:val="005270C4"/>
    <w:rsid w:val="0052753A"/>
    <w:rsid w:val="0053285A"/>
    <w:rsid w:val="00554EFE"/>
    <w:rsid w:val="00555FF4"/>
    <w:rsid w:val="0056017A"/>
    <w:rsid w:val="00566781"/>
    <w:rsid w:val="00575A8F"/>
    <w:rsid w:val="00575BA8"/>
    <w:rsid w:val="00577075"/>
    <w:rsid w:val="005827C8"/>
    <w:rsid w:val="0058396F"/>
    <w:rsid w:val="00590076"/>
    <w:rsid w:val="0059016C"/>
    <w:rsid w:val="00591D0F"/>
    <w:rsid w:val="00592AE3"/>
    <w:rsid w:val="005957F1"/>
    <w:rsid w:val="005A7FB8"/>
    <w:rsid w:val="005C0F70"/>
    <w:rsid w:val="005C3CFF"/>
    <w:rsid w:val="005E2C91"/>
    <w:rsid w:val="005E5566"/>
    <w:rsid w:val="005F54BF"/>
    <w:rsid w:val="005F5BF1"/>
    <w:rsid w:val="0060156B"/>
    <w:rsid w:val="00614905"/>
    <w:rsid w:val="00617184"/>
    <w:rsid w:val="00644DEC"/>
    <w:rsid w:val="006460A9"/>
    <w:rsid w:val="0065189E"/>
    <w:rsid w:val="00655FAB"/>
    <w:rsid w:val="00657632"/>
    <w:rsid w:val="00660B99"/>
    <w:rsid w:val="00664D49"/>
    <w:rsid w:val="006677C0"/>
    <w:rsid w:val="00667F53"/>
    <w:rsid w:val="00674988"/>
    <w:rsid w:val="006817A3"/>
    <w:rsid w:val="00691681"/>
    <w:rsid w:val="006A06CA"/>
    <w:rsid w:val="006A1ADC"/>
    <w:rsid w:val="006B7B3D"/>
    <w:rsid w:val="006C4E49"/>
    <w:rsid w:val="006D6342"/>
    <w:rsid w:val="006F02F9"/>
    <w:rsid w:val="006F2FA6"/>
    <w:rsid w:val="006F7D9D"/>
    <w:rsid w:val="007023F8"/>
    <w:rsid w:val="00710E67"/>
    <w:rsid w:val="00712584"/>
    <w:rsid w:val="00713626"/>
    <w:rsid w:val="007145E8"/>
    <w:rsid w:val="00720AC8"/>
    <w:rsid w:val="00722EC3"/>
    <w:rsid w:val="00730C53"/>
    <w:rsid w:val="0073661C"/>
    <w:rsid w:val="00743A42"/>
    <w:rsid w:val="00764B3F"/>
    <w:rsid w:val="00774CEC"/>
    <w:rsid w:val="00775C4D"/>
    <w:rsid w:val="007A43C8"/>
    <w:rsid w:val="007A68FC"/>
    <w:rsid w:val="007A6E1C"/>
    <w:rsid w:val="007B1E9B"/>
    <w:rsid w:val="007B27D4"/>
    <w:rsid w:val="007C069C"/>
    <w:rsid w:val="007C60B0"/>
    <w:rsid w:val="007D385C"/>
    <w:rsid w:val="007E528A"/>
    <w:rsid w:val="007E73FB"/>
    <w:rsid w:val="007F064D"/>
    <w:rsid w:val="007F35FF"/>
    <w:rsid w:val="007F3AA7"/>
    <w:rsid w:val="007F4FD2"/>
    <w:rsid w:val="007F5439"/>
    <w:rsid w:val="00801841"/>
    <w:rsid w:val="00805F09"/>
    <w:rsid w:val="00807834"/>
    <w:rsid w:val="00824F7A"/>
    <w:rsid w:val="00825F57"/>
    <w:rsid w:val="00827341"/>
    <w:rsid w:val="0084255E"/>
    <w:rsid w:val="00846D80"/>
    <w:rsid w:val="00872548"/>
    <w:rsid w:val="00873236"/>
    <w:rsid w:val="008A1A69"/>
    <w:rsid w:val="008A2E95"/>
    <w:rsid w:val="008A4044"/>
    <w:rsid w:val="008B1D28"/>
    <w:rsid w:val="008B1F24"/>
    <w:rsid w:val="008C0114"/>
    <w:rsid w:val="008C32C6"/>
    <w:rsid w:val="008D1940"/>
    <w:rsid w:val="008E462B"/>
    <w:rsid w:val="008E606E"/>
    <w:rsid w:val="008E7642"/>
    <w:rsid w:val="008F263C"/>
    <w:rsid w:val="008F34C1"/>
    <w:rsid w:val="008F59E1"/>
    <w:rsid w:val="008F5C04"/>
    <w:rsid w:val="008F79CB"/>
    <w:rsid w:val="009072EA"/>
    <w:rsid w:val="00917E85"/>
    <w:rsid w:val="0092675C"/>
    <w:rsid w:val="00940F11"/>
    <w:rsid w:val="00944439"/>
    <w:rsid w:val="00945CD3"/>
    <w:rsid w:val="00946A41"/>
    <w:rsid w:val="00947898"/>
    <w:rsid w:val="00962D56"/>
    <w:rsid w:val="009671A0"/>
    <w:rsid w:val="0097134A"/>
    <w:rsid w:val="009736C9"/>
    <w:rsid w:val="00984B2F"/>
    <w:rsid w:val="00993C50"/>
    <w:rsid w:val="009953E0"/>
    <w:rsid w:val="009A50B7"/>
    <w:rsid w:val="009B4300"/>
    <w:rsid w:val="009B4E62"/>
    <w:rsid w:val="009C5954"/>
    <w:rsid w:val="009D387E"/>
    <w:rsid w:val="009D425A"/>
    <w:rsid w:val="009E0B7A"/>
    <w:rsid w:val="009E31A6"/>
    <w:rsid w:val="009E320F"/>
    <w:rsid w:val="009F36B9"/>
    <w:rsid w:val="00A04C71"/>
    <w:rsid w:val="00A05A90"/>
    <w:rsid w:val="00A07BE1"/>
    <w:rsid w:val="00A16DBE"/>
    <w:rsid w:val="00A1756B"/>
    <w:rsid w:val="00A22AB8"/>
    <w:rsid w:val="00A30F3F"/>
    <w:rsid w:val="00A4318B"/>
    <w:rsid w:val="00A5747B"/>
    <w:rsid w:val="00A6492A"/>
    <w:rsid w:val="00A66D9B"/>
    <w:rsid w:val="00A708B1"/>
    <w:rsid w:val="00A71603"/>
    <w:rsid w:val="00A77A8C"/>
    <w:rsid w:val="00A80232"/>
    <w:rsid w:val="00A82C92"/>
    <w:rsid w:val="00A86D30"/>
    <w:rsid w:val="00AA06FF"/>
    <w:rsid w:val="00AA1A33"/>
    <w:rsid w:val="00AA4B8F"/>
    <w:rsid w:val="00AA4FFA"/>
    <w:rsid w:val="00AA59ED"/>
    <w:rsid w:val="00AB4284"/>
    <w:rsid w:val="00AB7BDD"/>
    <w:rsid w:val="00AC42D1"/>
    <w:rsid w:val="00AD39E3"/>
    <w:rsid w:val="00AD74C7"/>
    <w:rsid w:val="00AF1B9F"/>
    <w:rsid w:val="00B07BEA"/>
    <w:rsid w:val="00B33E8B"/>
    <w:rsid w:val="00B5083A"/>
    <w:rsid w:val="00B579A4"/>
    <w:rsid w:val="00B60424"/>
    <w:rsid w:val="00B74043"/>
    <w:rsid w:val="00B90E14"/>
    <w:rsid w:val="00BA29FF"/>
    <w:rsid w:val="00BA3F41"/>
    <w:rsid w:val="00BB145A"/>
    <w:rsid w:val="00BB796E"/>
    <w:rsid w:val="00BC17CA"/>
    <w:rsid w:val="00BC3A87"/>
    <w:rsid w:val="00BD2A8C"/>
    <w:rsid w:val="00BD4F3C"/>
    <w:rsid w:val="00BD7C3E"/>
    <w:rsid w:val="00BE2B80"/>
    <w:rsid w:val="00C0043A"/>
    <w:rsid w:val="00C04F99"/>
    <w:rsid w:val="00C066A8"/>
    <w:rsid w:val="00C14F49"/>
    <w:rsid w:val="00C176EC"/>
    <w:rsid w:val="00C17AEF"/>
    <w:rsid w:val="00C24799"/>
    <w:rsid w:val="00C500D5"/>
    <w:rsid w:val="00C5329C"/>
    <w:rsid w:val="00C735D4"/>
    <w:rsid w:val="00C7586A"/>
    <w:rsid w:val="00CA1D58"/>
    <w:rsid w:val="00CB37CF"/>
    <w:rsid w:val="00CB66E1"/>
    <w:rsid w:val="00CC14A1"/>
    <w:rsid w:val="00CC402C"/>
    <w:rsid w:val="00CD0BCF"/>
    <w:rsid w:val="00CD4FCF"/>
    <w:rsid w:val="00CE0606"/>
    <w:rsid w:val="00CE0D05"/>
    <w:rsid w:val="00CE17A3"/>
    <w:rsid w:val="00CE269B"/>
    <w:rsid w:val="00CF32C0"/>
    <w:rsid w:val="00CF32F5"/>
    <w:rsid w:val="00D06238"/>
    <w:rsid w:val="00D11C59"/>
    <w:rsid w:val="00D164CB"/>
    <w:rsid w:val="00D24A8C"/>
    <w:rsid w:val="00D25939"/>
    <w:rsid w:val="00D26ED1"/>
    <w:rsid w:val="00D306DC"/>
    <w:rsid w:val="00D40D64"/>
    <w:rsid w:val="00D42A06"/>
    <w:rsid w:val="00D459CB"/>
    <w:rsid w:val="00D45FA2"/>
    <w:rsid w:val="00D53D4A"/>
    <w:rsid w:val="00D547A1"/>
    <w:rsid w:val="00D55ADC"/>
    <w:rsid w:val="00D56832"/>
    <w:rsid w:val="00D660AB"/>
    <w:rsid w:val="00D67864"/>
    <w:rsid w:val="00D7257F"/>
    <w:rsid w:val="00D83DBB"/>
    <w:rsid w:val="00D8659B"/>
    <w:rsid w:val="00DA0287"/>
    <w:rsid w:val="00DA19E3"/>
    <w:rsid w:val="00DA4ACF"/>
    <w:rsid w:val="00DB0079"/>
    <w:rsid w:val="00DB5D22"/>
    <w:rsid w:val="00DC1D04"/>
    <w:rsid w:val="00DC60E3"/>
    <w:rsid w:val="00DD0BBB"/>
    <w:rsid w:val="00DD1E1B"/>
    <w:rsid w:val="00DD203B"/>
    <w:rsid w:val="00DD3F8D"/>
    <w:rsid w:val="00DD6241"/>
    <w:rsid w:val="00DE620D"/>
    <w:rsid w:val="00DE7D4C"/>
    <w:rsid w:val="00DF4803"/>
    <w:rsid w:val="00DF59CB"/>
    <w:rsid w:val="00E1077F"/>
    <w:rsid w:val="00E1237B"/>
    <w:rsid w:val="00E13217"/>
    <w:rsid w:val="00E157A4"/>
    <w:rsid w:val="00E30008"/>
    <w:rsid w:val="00E423C1"/>
    <w:rsid w:val="00E55ABF"/>
    <w:rsid w:val="00E61306"/>
    <w:rsid w:val="00E67577"/>
    <w:rsid w:val="00E74BED"/>
    <w:rsid w:val="00E86295"/>
    <w:rsid w:val="00E874D7"/>
    <w:rsid w:val="00E9069C"/>
    <w:rsid w:val="00E93733"/>
    <w:rsid w:val="00E9559D"/>
    <w:rsid w:val="00EA5C91"/>
    <w:rsid w:val="00EC132C"/>
    <w:rsid w:val="00EC6FEB"/>
    <w:rsid w:val="00ED0B7A"/>
    <w:rsid w:val="00ED3402"/>
    <w:rsid w:val="00EE003D"/>
    <w:rsid w:val="00EE2D63"/>
    <w:rsid w:val="00EE5002"/>
    <w:rsid w:val="00EF0A99"/>
    <w:rsid w:val="00EF2223"/>
    <w:rsid w:val="00EF38BB"/>
    <w:rsid w:val="00EF542F"/>
    <w:rsid w:val="00EF59A1"/>
    <w:rsid w:val="00F01E7E"/>
    <w:rsid w:val="00F03A01"/>
    <w:rsid w:val="00F061CE"/>
    <w:rsid w:val="00F14565"/>
    <w:rsid w:val="00F210DD"/>
    <w:rsid w:val="00F27309"/>
    <w:rsid w:val="00F334B8"/>
    <w:rsid w:val="00F36EFB"/>
    <w:rsid w:val="00F40CA7"/>
    <w:rsid w:val="00F42A4E"/>
    <w:rsid w:val="00F61D2D"/>
    <w:rsid w:val="00F620EA"/>
    <w:rsid w:val="00F66EB9"/>
    <w:rsid w:val="00F8253E"/>
    <w:rsid w:val="00F90693"/>
    <w:rsid w:val="00F97102"/>
    <w:rsid w:val="00FA394D"/>
    <w:rsid w:val="00FA3B3A"/>
    <w:rsid w:val="00FA7B76"/>
    <w:rsid w:val="00FC2639"/>
    <w:rsid w:val="00FC272B"/>
    <w:rsid w:val="00FC2BE1"/>
    <w:rsid w:val="00FC776F"/>
    <w:rsid w:val="00FC7B7C"/>
    <w:rsid w:val="00FD61FB"/>
    <w:rsid w:val="00FE0C13"/>
    <w:rsid w:val="00FE73B3"/>
    <w:rsid w:val="00FF2E53"/>
    <w:rsid w:val="00FF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0842A1"/>
  <w14:defaultImageDpi w14:val="0"/>
  <w15:docId w15:val="{526C4738-9970-41FE-902B-DF4FC6ADE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ACF"/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439"/>
    <w:pPr>
      <w:keepNext/>
      <w:spacing w:before="240" w:after="240"/>
      <w:outlineLvl w:val="0"/>
    </w:pPr>
    <w:rPr>
      <w:rFonts w:ascii="Calibri Light" w:hAnsi="Calibri Light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462B"/>
    <w:pPr>
      <w:keepNext/>
      <w:keepLines/>
      <w:spacing w:before="120" w:after="120"/>
      <w:outlineLvl w:val="1"/>
    </w:pPr>
    <w:rPr>
      <w:rFonts w:asciiTheme="majorHAnsi" w:eastAsiaTheme="majorEastAsia" w:hAnsiTheme="majorHAns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462B"/>
    <w:pPr>
      <w:keepNext/>
      <w:keepLines/>
      <w:spacing w:before="120" w:after="120"/>
      <w:outlineLvl w:val="2"/>
    </w:pPr>
    <w:rPr>
      <w:rFonts w:asciiTheme="majorHAnsi" w:eastAsiaTheme="majorEastAsia" w:hAnsiTheme="majorHAnsi"/>
      <w:b/>
      <w:color w:val="1F3763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944439"/>
    <w:rPr>
      <w:rFonts w:ascii="Calibri Light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462B"/>
    <w:rPr>
      <w:rFonts w:asciiTheme="majorHAnsi" w:eastAsiaTheme="majorEastAsia" w:hAnsiTheme="majorHAnsi" w:cs="Times New Roman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462B"/>
    <w:rPr>
      <w:rFonts w:asciiTheme="majorHAnsi" w:eastAsiaTheme="majorEastAsia" w:hAnsiTheme="majorHAnsi" w:cs="Times New Roman"/>
      <w:b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0B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0B99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B99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  <w:style w:type="table" w:styleId="TableGrid">
    <w:name w:val="Table Grid"/>
    <w:basedOn w:val="TableNormal"/>
    <w:uiPriority w:val="59"/>
    <w:rsid w:val="00F03A01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C-bulletedlist">
    <w:name w:val="IC - bulleted list"/>
    <w:basedOn w:val="Normal"/>
    <w:link w:val="IC-bulletedlistChar"/>
    <w:qFormat/>
    <w:rsid w:val="00873236"/>
    <w:pPr>
      <w:numPr>
        <w:numId w:val="1"/>
      </w:numPr>
    </w:pPr>
    <w:rPr>
      <w:rFonts w:asciiTheme="minorHAnsi" w:hAnsiTheme="minorHAnsi" w:cs="Calibri"/>
      <w:sz w:val="36"/>
      <w:szCs w:val="36"/>
    </w:rPr>
  </w:style>
  <w:style w:type="character" w:customStyle="1" w:styleId="IC-bulletedlistChar">
    <w:name w:val="IC - bulleted list Char"/>
    <w:basedOn w:val="Heading1Char"/>
    <w:link w:val="IC-bulletedlist"/>
    <w:locked/>
    <w:rsid w:val="00873236"/>
    <w:rPr>
      <w:rFonts w:asciiTheme="minorHAnsi" w:hAnsiTheme="minorHAnsi" w:cs="Calibri"/>
      <w:b w:val="0"/>
      <w:bCs w:val="0"/>
      <w:kern w:val="3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19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64">
          <w:marLeft w:val="734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80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8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12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0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10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8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2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1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67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68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72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97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59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5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9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8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8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7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0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4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3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0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1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1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21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38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7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91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19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4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72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7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7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7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5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65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8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56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6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2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99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25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3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5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1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3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7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5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499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14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8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6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1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2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4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0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03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9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70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5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39">
          <w:marLeft w:val="226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54">
          <w:marLeft w:val="226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14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16">
          <w:marLeft w:val="154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8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58">
          <w:marLeft w:val="734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10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10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23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83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95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3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9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39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2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7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86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52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2">
          <w:marLeft w:val="73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3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6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9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3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7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1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3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7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5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8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3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4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90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9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1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83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93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2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7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8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9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48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4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1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9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0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0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07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74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80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45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4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87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54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94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4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5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5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95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7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3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2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2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55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3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452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699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5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2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4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3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52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0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51">
          <w:marLeft w:val="53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58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34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82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9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4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89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20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9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91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6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1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8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85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05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6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74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23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71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1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9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8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1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87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91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22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64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98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5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96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4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40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3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88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2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16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82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87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63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68">
          <w:marLeft w:val="1541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5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68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81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32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82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47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89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0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7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9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48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4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3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19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26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89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27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75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1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8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7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0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3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51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004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22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7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1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42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07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1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1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3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70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6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3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60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84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00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07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2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0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1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15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3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4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3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2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5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8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3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7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74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8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5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14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35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51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5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1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0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8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56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2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48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2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5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6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9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93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7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88">
          <w:marLeft w:val="108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7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41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4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8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97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2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4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0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71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9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5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86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9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6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102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62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7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790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53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84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1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6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1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4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6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72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0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52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61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93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4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4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8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56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86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47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73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2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3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57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0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0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95">
          <w:marLeft w:val="108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63">
          <w:marLeft w:val="108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84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9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0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6781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6869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7953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12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029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19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henning@bostonci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killick@dpcma.org" TargetMode="External"/><Relationship Id="rId5" Type="http://schemas.openxmlformats.org/officeDocument/2006/relationships/hyperlink" Target="mailto:info@myombudsman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92</Words>
  <Characters>4518</Characters>
  <Application>Microsoft Office Word</Application>
  <DocSecurity>0</DocSecurity>
  <Lines>37</Lines>
  <Paragraphs>10</Paragraphs>
  <ScaleCrop>false</ScaleCrop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alainen, Donna</dc:creator>
  <cp:keywords/>
  <dc:description/>
  <cp:lastModifiedBy>OBrien, Olivia L</cp:lastModifiedBy>
  <cp:revision>2</cp:revision>
  <dcterms:created xsi:type="dcterms:W3CDTF">2022-01-28T21:41:00Z</dcterms:created>
  <dcterms:modified xsi:type="dcterms:W3CDTF">2022-01-28T21:41:00Z</dcterms:modified>
</cp:coreProperties>
</file>